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:rsidR="00CE41C7" w:rsidRDefault="006B5256">
      <w:pPr>
        <w:jc w:val="center"/>
      </w:pPr>
      <w:r>
        <w:rPr>
          <w:b/>
          <w:sz w:val="60"/>
        </w:rPr>
        <w:t>Database Systems (22C:144)</w:t>
      </w:r>
    </w:p>
    <w:p w:rsidR="00CE41C7" w:rsidRDefault="00D82BEA">
      <w:pPr>
        <w:jc w:val="center"/>
      </w:pPr>
      <w:r>
        <w:rPr>
          <w:b/>
          <w:sz w:val="36"/>
        </w:rPr>
        <w:t>Part 1</w:t>
      </w:r>
      <w:r w:rsidR="006B5256">
        <w:rPr>
          <w:b/>
          <w:sz w:val="36"/>
        </w:rPr>
        <w:t xml:space="preserve">: </w:t>
      </w:r>
      <w:r>
        <w:rPr>
          <w:b/>
          <w:sz w:val="36"/>
        </w:rPr>
        <w:t>Project Description</w:t>
      </w:r>
    </w:p>
    <w:p w:rsidR="00CE41C7" w:rsidRDefault="006B5256">
      <w:pPr>
        <w:jc w:val="center"/>
      </w:pPr>
      <w:r>
        <w:rPr>
          <w:b/>
          <w:sz w:val="36"/>
        </w:rPr>
        <w:t xml:space="preserve">Due: </w:t>
      </w:r>
      <w:r w:rsidR="0089782C">
        <w:rPr>
          <w:b/>
          <w:sz w:val="36"/>
        </w:rPr>
        <w:t>2/8/2017</w:t>
      </w:r>
    </w:p>
    <w:p w:rsidR="00CE41C7" w:rsidRDefault="00CE41C7">
      <w:pPr>
        <w:jc w:val="center"/>
      </w:pPr>
    </w:p>
    <w:p w:rsidR="00CE41C7" w:rsidRDefault="00CE41C7">
      <w:pPr>
        <w:jc w:val="center"/>
      </w:pPr>
    </w:p>
    <w:p w:rsidR="00CE41C7" w:rsidRDefault="006B5256">
      <w:pPr>
        <w:jc w:val="center"/>
      </w:pPr>
      <w:r>
        <w:rPr>
          <w:b/>
          <w:sz w:val="36"/>
        </w:rPr>
        <w:t>Group 5</w:t>
      </w:r>
    </w:p>
    <w:p w:rsidR="00CE41C7" w:rsidRDefault="0089782C" w:rsidP="00184F39">
      <w:pPr>
        <w:jc w:val="center"/>
      </w:pPr>
      <w:r>
        <w:rPr>
          <w:b/>
          <w:sz w:val="28"/>
        </w:rPr>
        <w:t>Cody Hoffman, Suhas Ku</w:t>
      </w:r>
      <w:r w:rsidR="00184F39">
        <w:rPr>
          <w:b/>
          <w:sz w:val="28"/>
        </w:rPr>
        <w:t>mar, Kaustubh Mungale, Wei Wei</w:t>
      </w:r>
    </w:p>
    <w:p w:rsidR="00CE41C7" w:rsidRDefault="00CE41C7"/>
    <w:p w:rsidR="00CE41C7" w:rsidRDefault="00CE41C7"/>
    <w:p w:rsidR="00CE41C7" w:rsidRDefault="00CE41C7"/>
    <w:p w:rsidR="00CE41C7" w:rsidRDefault="00CE41C7"/>
    <w:p w:rsidR="00CE41C7" w:rsidRDefault="006B5256">
      <w:r>
        <w:rPr>
          <w:b/>
        </w:rPr>
        <w:t>All group members contributed equally to this deliverable</w:t>
      </w:r>
    </w:p>
    <w:p w:rsidR="00CE41C7" w:rsidRDefault="00CE41C7"/>
    <w:p w:rsidR="00CE41C7" w:rsidRDefault="00CE41C7"/>
    <w:p w:rsidR="00CE41C7" w:rsidRDefault="00CE759B">
      <w:r>
        <w:rPr>
          <w:b/>
          <w:u w:val="single"/>
        </w:rPr>
        <w:t>____________</w:t>
      </w:r>
      <w:r w:rsidR="00953EA6">
        <w:rPr>
          <w:b/>
          <w:u w:val="single"/>
        </w:rPr>
        <w:t xml:space="preserve">________________ </w:t>
      </w:r>
      <w:r w:rsidR="006B5256">
        <w:rPr>
          <w:b/>
          <w:u w:val="single"/>
        </w:rPr>
        <w:t>_______</w:t>
      </w:r>
    </w:p>
    <w:p w:rsidR="00CE41C7" w:rsidRDefault="00CE41C7"/>
    <w:p w:rsidR="00CE41C7" w:rsidRDefault="00CE41C7"/>
    <w:p w:rsidR="00CE41C7" w:rsidRDefault="00CE759B">
      <w:r>
        <w:rPr>
          <w:b/>
          <w:u w:val="single"/>
        </w:rPr>
        <w:t>____________</w:t>
      </w:r>
      <w:r w:rsidR="006B5256">
        <w:rPr>
          <w:b/>
          <w:u w:val="single"/>
        </w:rPr>
        <w:t>_</w:t>
      </w:r>
      <w:r w:rsidR="00D73FB6">
        <w:rPr>
          <w:b/>
          <w:u w:val="single"/>
        </w:rPr>
        <w:t>____________________</w:t>
      </w:r>
      <w:r w:rsidR="006B5256">
        <w:rPr>
          <w:b/>
          <w:u w:val="single"/>
        </w:rPr>
        <w:t>___</w:t>
      </w:r>
    </w:p>
    <w:p w:rsidR="00CE41C7" w:rsidRDefault="00CE41C7"/>
    <w:p w:rsidR="00CE41C7" w:rsidRDefault="00CE41C7"/>
    <w:p w:rsidR="00CE41C7" w:rsidRDefault="006B5256">
      <w:r>
        <w:rPr>
          <w:b/>
          <w:u w:val="single"/>
        </w:rPr>
        <w:t>____________________________________</w:t>
      </w:r>
    </w:p>
    <w:p w:rsidR="00CE41C7" w:rsidRDefault="00CE41C7"/>
    <w:p w:rsidR="00CE41C7" w:rsidRDefault="00CE41C7"/>
    <w:p w:rsidR="00CE41C7" w:rsidRDefault="006B5256">
      <w:r>
        <w:rPr>
          <w:b/>
          <w:u w:val="single"/>
        </w:rPr>
        <w:t>____________________________________</w:t>
      </w:r>
    </w:p>
    <w:p w:rsidR="00CE41C7" w:rsidRDefault="00CE41C7"/>
    <w:p w:rsidR="00CE41C7" w:rsidRDefault="00CE41C7"/>
    <w:p w:rsidR="00CE41C7" w:rsidRDefault="006B5256">
      <w:r>
        <w:rPr>
          <w:b/>
          <w:u w:val="single"/>
        </w:rPr>
        <w:t>____________________________________</w:t>
      </w:r>
    </w:p>
    <w:p w:rsidR="00CE41C7" w:rsidRDefault="00CE41C7"/>
    <w:p w:rsidR="00CE41C7" w:rsidRDefault="00CE41C7"/>
    <w:p w:rsidR="00CE41C7" w:rsidRDefault="00CE41C7"/>
    <w:p w:rsidR="00CE41C7" w:rsidRDefault="006B5256">
      <w:pPr>
        <w:rPr>
          <w:b/>
        </w:rPr>
      </w:pPr>
      <w:r>
        <w:rPr>
          <w:b/>
        </w:rPr>
        <w:t>- Description of project:</w:t>
      </w:r>
    </w:p>
    <w:p w:rsidR="00353FCB" w:rsidRDefault="00353FCB"/>
    <w:p w:rsidR="00CE41C7" w:rsidRDefault="007051DD" w:rsidP="00DE27B8">
      <w:pPr>
        <w:jc w:val="both"/>
      </w:pPr>
      <w:r w:rsidRPr="00353FCB">
        <w:rPr>
          <w:b/>
          <w:u w:val="single"/>
        </w:rPr>
        <w:t>Coursera</w:t>
      </w:r>
      <w:r>
        <w:rPr>
          <w:b/>
        </w:rPr>
        <w:t>:</w:t>
      </w:r>
      <w:r w:rsidR="006B5256">
        <w:t xml:space="preserve"> The primary objective of our </w:t>
      </w:r>
      <w:r w:rsidR="000764AD">
        <w:t xml:space="preserve">database </w:t>
      </w:r>
      <w:r w:rsidR="000764AD" w:rsidRPr="00DE27B8">
        <w:t>project</w:t>
      </w:r>
      <w:r w:rsidR="000764AD">
        <w:t xml:space="preserve"> </w:t>
      </w:r>
      <w:r w:rsidR="006B5256">
        <w:t xml:space="preserve">will be to keep track of </w:t>
      </w:r>
      <w:r w:rsidR="0089782C">
        <w:t>different types of courses offered and</w:t>
      </w:r>
      <w:r w:rsidR="00765BEB">
        <w:t xml:space="preserve"> to keep track of which</w:t>
      </w:r>
      <w:r w:rsidR="006B5256">
        <w:t xml:space="preserve"> </w:t>
      </w:r>
      <w:r w:rsidR="0089782C">
        <w:t>institutions</w:t>
      </w:r>
      <w:r w:rsidR="00765BEB">
        <w:t xml:space="preserve"> are</w:t>
      </w:r>
      <w:r w:rsidR="0089782C">
        <w:t xml:space="preserve"> offering</w:t>
      </w:r>
      <w:r w:rsidR="00385C6B">
        <w:t xml:space="preserve"> the</w:t>
      </w:r>
      <w:r w:rsidR="0089782C">
        <w:t xml:space="preserve"> said courses</w:t>
      </w:r>
      <w:r w:rsidR="006B5256">
        <w:t xml:space="preserve">. </w:t>
      </w:r>
      <w:r w:rsidR="0089782C">
        <w:t>Our application</w:t>
      </w:r>
      <w:r w:rsidR="008F39A8">
        <w:t xml:space="preserve"> will also keep track </w:t>
      </w:r>
      <w:r w:rsidR="00554ADC">
        <w:t xml:space="preserve">number </w:t>
      </w:r>
      <w:r w:rsidR="008F39A8">
        <w:t xml:space="preserve">of </w:t>
      </w:r>
      <w:r w:rsidR="00A63DB6" w:rsidRPr="00DE27B8">
        <w:t>students</w:t>
      </w:r>
      <w:r w:rsidR="00A63DB6">
        <w:t xml:space="preserve"> </w:t>
      </w:r>
      <w:r w:rsidR="0089782C">
        <w:t>enrolled in certain learning tracks</w:t>
      </w:r>
      <w:r w:rsidR="008F39A8">
        <w:t xml:space="preserve">. </w:t>
      </w:r>
      <w:r w:rsidR="006B5256">
        <w:t xml:space="preserve">The database would be able to track which </w:t>
      </w:r>
      <w:r w:rsidR="0089782C">
        <w:t>courses are popular</w:t>
      </w:r>
      <w:r w:rsidR="00F9306E">
        <w:t xml:space="preserve">, </w:t>
      </w:r>
      <w:r w:rsidR="00F9306E" w:rsidRPr="00DE27B8">
        <w:t xml:space="preserve">course </w:t>
      </w:r>
      <w:r w:rsidR="0088155D">
        <w:t xml:space="preserve">duration </w:t>
      </w:r>
      <w:r w:rsidR="006B5256">
        <w:t xml:space="preserve">as well as </w:t>
      </w:r>
      <w:r w:rsidR="00765BEB">
        <w:t>grouping courses by their subject area.</w:t>
      </w:r>
      <w:r w:rsidR="002B1477">
        <w:t xml:space="preserve"> </w:t>
      </w:r>
    </w:p>
    <w:p w:rsidR="00CE41C7" w:rsidRDefault="00CE41C7"/>
    <w:p w:rsidR="00CE41C7" w:rsidRDefault="00CE41C7"/>
    <w:p w:rsidR="00E300F3" w:rsidRDefault="006B5256">
      <w:pPr>
        <w:rPr>
          <w:color w:val="D99594"/>
        </w:rPr>
      </w:pPr>
      <w:r>
        <w:rPr>
          <w:color w:val="D99594"/>
        </w:rPr>
        <w:t xml:space="preserve"> </w:t>
      </w:r>
    </w:p>
    <w:p w:rsidR="00CE41C7" w:rsidRDefault="006B5256">
      <w:r>
        <w:rPr>
          <w:b/>
        </w:rPr>
        <w:lastRenderedPageBreak/>
        <w:t>- Requirements of the project:</w:t>
      </w:r>
    </w:p>
    <w:p w:rsidR="00765BEB" w:rsidRPr="00765BEB" w:rsidRDefault="006B5256">
      <w:pPr>
        <w:rPr>
          <w:u w:val="single"/>
        </w:rPr>
      </w:pPr>
      <w:r>
        <w:rPr>
          <w:u w:val="single"/>
        </w:rPr>
        <w:t>What is the business purpose or need?</w:t>
      </w:r>
    </w:p>
    <w:p w:rsidR="00765BEB" w:rsidRDefault="00765BEB" w:rsidP="001F3F90">
      <w:pPr>
        <w:jc w:val="both"/>
      </w:pPr>
      <w:r>
        <w:t>The business need is for personal and professional development through online lea</w:t>
      </w:r>
      <w:r w:rsidR="00B77936">
        <w:t xml:space="preserve">rning by courses </w:t>
      </w:r>
      <w:r w:rsidR="005A50BB">
        <w:t>created by</w:t>
      </w:r>
      <w:r w:rsidR="00B77936">
        <w:t xml:space="preserve"> universities like </w:t>
      </w:r>
      <w:r w:rsidR="00B77936" w:rsidRPr="005A50BB">
        <w:t xml:space="preserve">Stanford, John Hopkins, Princeton </w:t>
      </w:r>
      <w:r w:rsidR="00B313F1" w:rsidRPr="005A50BB">
        <w:t>etc.</w:t>
      </w:r>
      <w:r w:rsidR="00282E02">
        <w:t xml:space="preserve"> Tracking: courses offered</w:t>
      </w:r>
      <w:r w:rsidR="00D86587">
        <w:t>,</w:t>
      </w:r>
      <w:r w:rsidR="0024687E">
        <w:t xml:space="preserve"> </w:t>
      </w:r>
      <w:r w:rsidR="00070580" w:rsidRPr="005A50BB">
        <w:t>s</w:t>
      </w:r>
      <w:r w:rsidR="00D86587" w:rsidRPr="005A50BB">
        <w:t>tudents</w:t>
      </w:r>
      <w:r w:rsidR="0024687E" w:rsidRPr="005A50BB">
        <w:t xml:space="preserve"> enrolled</w:t>
      </w:r>
      <w:r w:rsidR="00012459">
        <w:t xml:space="preserve">, popular </w:t>
      </w:r>
      <w:r w:rsidR="00012459" w:rsidRPr="005A50BB">
        <w:t xml:space="preserve">courses in several </w:t>
      </w:r>
      <w:r w:rsidR="002B1477" w:rsidRPr="005A50BB">
        <w:t>specializations</w:t>
      </w:r>
      <w:r w:rsidR="002B1477">
        <w:t xml:space="preserve">. </w:t>
      </w:r>
      <w:r w:rsidR="00A215F9" w:rsidRPr="005A50BB">
        <w:t>Certificate</w:t>
      </w:r>
      <w:r w:rsidR="00A215F9">
        <w:t xml:space="preserve"> </w:t>
      </w:r>
      <w:r w:rsidR="002B1477">
        <w:t xml:space="preserve">recognition </w:t>
      </w:r>
      <w:r w:rsidR="00363519" w:rsidRPr="005A50BB">
        <w:t>after</w:t>
      </w:r>
      <w:r w:rsidR="00363519">
        <w:t xml:space="preserve"> </w:t>
      </w:r>
      <w:r w:rsidR="002B1477">
        <w:t>completing courses</w:t>
      </w:r>
      <w:r w:rsidR="001F3F90">
        <w:t xml:space="preserve"> helps in knowing that the student is knowledgeable</w:t>
      </w:r>
      <w:r w:rsidR="002B1477">
        <w:t>.</w:t>
      </w:r>
    </w:p>
    <w:p w:rsidR="002B1477" w:rsidRDefault="002B1477" w:rsidP="001F3F90">
      <w:pPr>
        <w:jc w:val="both"/>
      </w:pPr>
    </w:p>
    <w:p w:rsidR="00CE41C7" w:rsidRDefault="006B5256" w:rsidP="001F3F90">
      <w:pPr>
        <w:jc w:val="both"/>
      </w:pPr>
      <w:r>
        <w:rPr>
          <w:u w:val="single"/>
        </w:rPr>
        <w:t>What is the problem you are trying to solve?</w:t>
      </w:r>
      <w:r w:rsidR="00DC380C">
        <w:rPr>
          <w:u w:val="single"/>
        </w:rPr>
        <w:t xml:space="preserve">  </w:t>
      </w:r>
    </w:p>
    <w:p w:rsidR="00765BEB" w:rsidRDefault="002B1477" w:rsidP="001F3F90">
      <w:pPr>
        <w:jc w:val="both"/>
      </w:pPr>
      <w:r>
        <w:t xml:space="preserve">Learning outside the classroom, help people develop </w:t>
      </w:r>
      <w:r w:rsidR="009E7E1C" w:rsidRPr="001143E0">
        <w:t>on</w:t>
      </w:r>
      <w:r>
        <w:t xml:space="preserve"> demand skills,</w:t>
      </w:r>
      <w:r w:rsidR="00CC424D">
        <w:t xml:space="preserve"> </w:t>
      </w:r>
      <w:r w:rsidR="00CC424D" w:rsidRPr="001143E0">
        <w:t>learn at their own pace, place, and time</w:t>
      </w:r>
      <w:r w:rsidR="00CC424D">
        <w:t xml:space="preserve">, </w:t>
      </w:r>
      <w:r w:rsidR="00CC424D" w:rsidRPr="001143E0">
        <w:t>achieve genuine certificate</w:t>
      </w:r>
      <w:r w:rsidR="00EA4C4F" w:rsidRPr="001143E0">
        <w:t>,</w:t>
      </w:r>
      <w:r w:rsidR="00CC424D" w:rsidRPr="001143E0">
        <w:t xml:space="preserve"> recognized around the world after successful course completion</w:t>
      </w:r>
      <w:r w:rsidR="00DC380C">
        <w:t>.</w:t>
      </w:r>
      <w:r w:rsidR="004E4C91">
        <w:t xml:space="preserve"> Help thousands of students </w:t>
      </w:r>
      <w:r w:rsidR="001143E0">
        <w:t xml:space="preserve">to get knowledge from nation’s top universities. </w:t>
      </w:r>
    </w:p>
    <w:p w:rsidR="002B1477" w:rsidRDefault="002B1477" w:rsidP="001F3F90">
      <w:pPr>
        <w:jc w:val="both"/>
      </w:pPr>
    </w:p>
    <w:p w:rsidR="00CE41C7" w:rsidRDefault="006B5256" w:rsidP="001F3F90">
      <w:pPr>
        <w:jc w:val="both"/>
      </w:pPr>
      <w:r>
        <w:rPr>
          <w:u w:val="single"/>
        </w:rPr>
        <w:t>What questions you will be answering?</w:t>
      </w:r>
    </w:p>
    <w:p w:rsidR="00CE41C7" w:rsidRDefault="008F39A8" w:rsidP="001F3F90">
      <w:pPr>
        <w:jc w:val="both"/>
      </w:pPr>
      <w:r>
        <w:t xml:space="preserve">What </w:t>
      </w:r>
      <w:r w:rsidR="002B1477">
        <w:t>courses are popular</w:t>
      </w:r>
      <w:r>
        <w:t>?</w:t>
      </w:r>
      <w:r w:rsidR="005923B2">
        <w:t xml:space="preserve"> </w:t>
      </w:r>
      <w:r w:rsidR="00BF4800">
        <w:t xml:space="preserve">Which technologies </w:t>
      </w:r>
      <w:r w:rsidR="006E5E23">
        <w:t>are on demand</w:t>
      </w:r>
      <w:r w:rsidR="00BF4800">
        <w:t xml:space="preserve">? </w:t>
      </w:r>
      <w:r w:rsidR="008D6D63">
        <w:t>What skill</w:t>
      </w:r>
      <w:r w:rsidR="0020160F">
        <w:t>s</w:t>
      </w:r>
      <w:r w:rsidR="002B1477">
        <w:t xml:space="preserve"> profession</w:t>
      </w:r>
      <w:r w:rsidR="008D6D63">
        <w:t>al</w:t>
      </w:r>
      <w:r w:rsidR="002B1477">
        <w:t xml:space="preserve">s need </w:t>
      </w:r>
      <w:r w:rsidR="00AB2B49">
        <w:t xml:space="preserve">from </w:t>
      </w:r>
      <w:r w:rsidR="002B1477">
        <w:t>capable employees?</w:t>
      </w:r>
      <w:r w:rsidR="006B5256">
        <w:t xml:space="preserve"> Which </w:t>
      </w:r>
      <w:r w:rsidR="0067741B">
        <w:t xml:space="preserve">universities </w:t>
      </w:r>
      <w:r w:rsidR="002B1477">
        <w:t>offer the most useful courses</w:t>
      </w:r>
      <w:r w:rsidR="006B5256">
        <w:t xml:space="preserve">? </w:t>
      </w:r>
      <w:r w:rsidR="002B1477">
        <w:t>Who has completed certain learning tracks?</w:t>
      </w:r>
      <w:r w:rsidR="009B3833">
        <w:t xml:space="preserve"> Who is the instructor of the </w:t>
      </w:r>
      <w:r w:rsidR="000A6737">
        <w:t xml:space="preserve">course? Which </w:t>
      </w:r>
      <w:r w:rsidR="00CD4317">
        <w:t xml:space="preserve">course </w:t>
      </w:r>
      <w:r w:rsidR="000A6737">
        <w:t xml:space="preserve">is highly rated? </w:t>
      </w:r>
    </w:p>
    <w:p w:rsidR="00CE41C7" w:rsidRDefault="006B5256" w:rsidP="001F3F90">
      <w:pPr>
        <w:jc w:val="both"/>
      </w:pPr>
      <w:r>
        <w:t xml:space="preserve"> </w:t>
      </w:r>
    </w:p>
    <w:p w:rsidR="00CE41C7" w:rsidRDefault="006B5256" w:rsidP="001F3F90">
      <w:pPr>
        <w:jc w:val="both"/>
      </w:pPr>
      <w:r>
        <w:rPr>
          <w:b/>
        </w:rPr>
        <w:t>- Assumptions of the project:</w:t>
      </w:r>
    </w:p>
    <w:p w:rsidR="00CE41C7" w:rsidRDefault="008F39A8" w:rsidP="001F3F90">
      <w:pPr>
        <w:jc w:val="both"/>
      </w:pPr>
      <w:r>
        <w:t xml:space="preserve">We assume </w:t>
      </w:r>
      <w:r w:rsidR="006B5256">
        <w:t>that there</w:t>
      </w:r>
      <w:r>
        <w:t xml:space="preserve"> is only one account per</w:t>
      </w:r>
      <w:r w:rsidR="009F757B">
        <w:t xml:space="preserve"> </w:t>
      </w:r>
      <w:r w:rsidR="00725AED" w:rsidRPr="00725AED">
        <w:t>student</w:t>
      </w:r>
      <w:r w:rsidR="00725AED">
        <w:t>, institution</w:t>
      </w:r>
      <w:r w:rsidR="002B1477">
        <w:t xml:space="preserve"> offering courses has only one account as well.</w:t>
      </w:r>
      <w:r w:rsidR="006B5256">
        <w:t xml:space="preserve"> </w:t>
      </w:r>
      <w:r w:rsidR="002B1477">
        <w:t>We allow duplicate courses through differing institutions.</w:t>
      </w:r>
      <w:r w:rsidR="006B3AFC">
        <w:t xml:space="preserve"> We assume that instructors know the course they are teaching. We assume that by setting up transaction status to</w:t>
      </w:r>
      <w:r w:rsidR="007B0E09">
        <w:t xml:space="preserve"> </w:t>
      </w:r>
      <w:r w:rsidR="00A54BFC">
        <w:t xml:space="preserve">success or failure, we complete the </w:t>
      </w:r>
      <w:r w:rsidR="00306E62">
        <w:t>transaction</w:t>
      </w:r>
      <w:r w:rsidR="00A54BFC">
        <w:t xml:space="preserve"> process</w:t>
      </w:r>
      <w:r w:rsidR="0097580C">
        <w:t xml:space="preserve">. </w:t>
      </w:r>
      <w:r w:rsidR="00334545">
        <w:t>Student can drop the course at any time</w:t>
      </w:r>
      <w:r w:rsidR="00A057FE">
        <w:t xml:space="preserve"> etc.</w:t>
      </w:r>
    </w:p>
    <w:p w:rsidR="00CE41C7" w:rsidRDefault="006B5256" w:rsidP="001F3F90">
      <w:pPr>
        <w:jc w:val="both"/>
      </w:pPr>
      <w:r>
        <w:t xml:space="preserve"> </w:t>
      </w:r>
    </w:p>
    <w:p w:rsidR="008F39A8" w:rsidRDefault="006B5256" w:rsidP="001F3F90">
      <w:pPr>
        <w:jc w:val="both"/>
      </w:pPr>
      <w:r>
        <w:rPr>
          <w:b/>
        </w:rPr>
        <w:t>- Scope of the project:</w:t>
      </w:r>
      <w:r>
        <w:t xml:space="preserve"> </w:t>
      </w:r>
    </w:p>
    <w:p w:rsidR="00CE41C7" w:rsidRDefault="008F39A8" w:rsidP="001F3F90">
      <w:pPr>
        <w:jc w:val="both"/>
      </w:pPr>
      <w:r>
        <w:t xml:space="preserve">Things that are in scope include </w:t>
      </w:r>
      <w:r w:rsidR="006361F7">
        <w:t>student</w:t>
      </w:r>
      <w:r w:rsidR="00CB0F56">
        <w:t xml:space="preserve"> information</w:t>
      </w:r>
      <w:r w:rsidR="006361F7">
        <w:t xml:space="preserve">, </w:t>
      </w:r>
      <w:r w:rsidR="00F30D18">
        <w:t>university</w:t>
      </w:r>
      <w:r w:rsidR="00CB0F56">
        <w:t xml:space="preserve"> details</w:t>
      </w:r>
      <w:r>
        <w:t xml:space="preserve">, </w:t>
      </w:r>
      <w:r w:rsidR="002B1477">
        <w:t>course</w:t>
      </w:r>
      <w:r w:rsidR="006361F7">
        <w:t xml:space="preserve"> details, </w:t>
      </w:r>
      <w:r w:rsidR="00B46459">
        <w:t>instructor’s</w:t>
      </w:r>
      <w:r w:rsidR="00A77E13">
        <w:t xml:space="preserve"> information</w:t>
      </w:r>
      <w:r w:rsidR="00AA1EA1">
        <w:t xml:space="preserve">, </w:t>
      </w:r>
      <w:r w:rsidR="002B1477">
        <w:t>courses offered, course</w:t>
      </w:r>
      <w:r w:rsidR="00887AB8">
        <w:t xml:space="preserve">s being taken, popular courses. </w:t>
      </w:r>
      <w:r>
        <w:t xml:space="preserve">We will track which </w:t>
      </w:r>
      <w:r w:rsidR="006B496C">
        <w:t>courses are popular</w:t>
      </w:r>
      <w:r>
        <w:t xml:space="preserve">, </w:t>
      </w:r>
      <w:r w:rsidR="006B496C">
        <w:t>areas of specialization</w:t>
      </w:r>
      <w:r w:rsidR="00A57158">
        <w:t xml:space="preserve"> etc.</w:t>
      </w:r>
    </w:p>
    <w:p w:rsidR="008F39A8" w:rsidRDefault="008F39A8" w:rsidP="001F3F90">
      <w:pPr>
        <w:jc w:val="both"/>
      </w:pPr>
    </w:p>
    <w:p w:rsidR="00CE41C7" w:rsidRDefault="006B5256" w:rsidP="001F3F90">
      <w:pPr>
        <w:jc w:val="both"/>
      </w:pPr>
      <w:r>
        <w:t xml:space="preserve">For us, the following materials are out of scope and will not be </w:t>
      </w:r>
      <w:r w:rsidR="006B3AFC">
        <w:t>tracked -</w:t>
      </w:r>
      <w:r w:rsidR="002C5ADB">
        <w:t xml:space="preserve"> To</w:t>
      </w:r>
      <w:r w:rsidR="007B0E09" w:rsidRPr="002C5ADB">
        <w:t xml:space="preserve"> </w:t>
      </w:r>
      <w:r w:rsidR="002C5ADB" w:rsidRPr="002C5ADB">
        <w:t>provide degree after completing the course</w:t>
      </w:r>
      <w:r w:rsidR="002F4AE1">
        <w:t>. We will not track student personal details.</w:t>
      </w:r>
      <w:r w:rsidR="004221D9">
        <w:t xml:space="preserve"> We will not track if there is conflict between student and instructor.</w:t>
      </w:r>
    </w:p>
    <w:p w:rsidR="00140662" w:rsidRDefault="00140662" w:rsidP="001F3F90">
      <w:pPr>
        <w:jc w:val="both"/>
      </w:pPr>
    </w:p>
    <w:p w:rsidR="00AB3E19" w:rsidRDefault="002C5ADB" w:rsidP="00AB3E19">
      <w:pPr>
        <w:jc w:val="both"/>
      </w:pPr>
      <w:r>
        <w:t xml:space="preserve">— </w:t>
      </w:r>
      <w:r w:rsidR="00AB3E19">
        <w:t>[WILL ADD MORE DATA OBJECTS IN FUTURE]</w:t>
      </w:r>
    </w:p>
    <w:p w:rsidR="00CE41C7" w:rsidRDefault="006B5256" w:rsidP="001F3F90">
      <w:pPr>
        <w:jc w:val="both"/>
      </w:pPr>
      <w:r>
        <w:t xml:space="preserve"> </w:t>
      </w:r>
    </w:p>
    <w:p w:rsidR="000B5D55" w:rsidRDefault="000B5D55" w:rsidP="001F3F90">
      <w:pPr>
        <w:jc w:val="both"/>
      </w:pPr>
    </w:p>
    <w:p w:rsidR="0014448F" w:rsidRDefault="0014448F" w:rsidP="001F3F90">
      <w:pPr>
        <w:jc w:val="both"/>
      </w:pPr>
    </w:p>
    <w:p w:rsidR="0014448F" w:rsidRDefault="0014448F" w:rsidP="001F3F90">
      <w:pPr>
        <w:jc w:val="both"/>
      </w:pPr>
    </w:p>
    <w:p w:rsidR="0014448F" w:rsidRDefault="0014448F" w:rsidP="001F3F90">
      <w:pPr>
        <w:jc w:val="both"/>
      </w:pPr>
    </w:p>
    <w:p w:rsidR="0014448F" w:rsidRDefault="0014448F" w:rsidP="001F3F90">
      <w:pPr>
        <w:jc w:val="both"/>
      </w:pPr>
    </w:p>
    <w:p w:rsidR="0014448F" w:rsidRDefault="0014448F" w:rsidP="001F3F90">
      <w:pPr>
        <w:jc w:val="both"/>
      </w:pPr>
    </w:p>
    <w:p w:rsidR="00CE41C7" w:rsidRDefault="006B5256" w:rsidP="001F3F90">
      <w:pPr>
        <w:jc w:val="both"/>
      </w:pPr>
      <w:r>
        <w:t xml:space="preserve">- </w:t>
      </w:r>
      <w:r>
        <w:rPr>
          <w:b/>
        </w:rPr>
        <w:t>Project Design Approach:</w:t>
      </w:r>
    </w:p>
    <w:p w:rsidR="00CE41C7" w:rsidRDefault="00E501AC" w:rsidP="001F3F90">
      <w:pPr>
        <w:jc w:val="both"/>
      </w:pPr>
      <w:r>
        <w:t>The following groups of data will make up many of our tables.</w:t>
      </w:r>
    </w:p>
    <w:p w:rsidR="00CE41C7" w:rsidRDefault="00CE41C7" w:rsidP="001F3F90">
      <w:pPr>
        <w:jc w:val="both"/>
      </w:pPr>
    </w:p>
    <w:p w:rsidR="00CE41C7" w:rsidRPr="00D93555" w:rsidRDefault="007134D2" w:rsidP="001F3F90">
      <w:pPr>
        <w:jc w:val="both"/>
        <w:rPr>
          <w:b/>
          <w:strike/>
        </w:rPr>
      </w:pPr>
      <w:r w:rsidRPr="00D93555">
        <w:rPr>
          <w:b/>
        </w:rPr>
        <w:lastRenderedPageBreak/>
        <w:t>University</w:t>
      </w:r>
      <w:r w:rsidRPr="00D93555">
        <w:rPr>
          <w:b/>
          <w:strike/>
        </w:rPr>
        <w:t xml:space="preserve"> </w:t>
      </w:r>
    </w:p>
    <w:p w:rsidR="00432D20" w:rsidRDefault="006B5256" w:rsidP="001F3F90">
      <w:pPr>
        <w:jc w:val="both"/>
      </w:pPr>
      <w:r w:rsidRPr="00A3121B">
        <w:t xml:space="preserve">Holds </w:t>
      </w:r>
      <w:r w:rsidR="007134D2" w:rsidRPr="00A3121B">
        <w:t>University</w:t>
      </w:r>
      <w:r w:rsidR="007134D2" w:rsidRPr="00A3121B">
        <w:rPr>
          <w:strike/>
        </w:rPr>
        <w:t xml:space="preserve"> </w:t>
      </w:r>
      <w:r w:rsidRPr="00A3121B">
        <w:t xml:space="preserve">information, </w:t>
      </w:r>
      <w:r w:rsidR="006B496C" w:rsidRPr="00A3121B">
        <w:t>courses they offer</w:t>
      </w:r>
      <w:r w:rsidRPr="00A3121B">
        <w:t>.</w:t>
      </w:r>
      <w:r w:rsidR="006B496C" w:rsidRPr="00A3121B">
        <w:t xml:space="preserve"> </w:t>
      </w:r>
      <w:r w:rsidR="00B8659E">
        <w:rPr>
          <w:b/>
        </w:rPr>
        <w:t>University</w:t>
      </w:r>
      <w:r w:rsidR="00432D20" w:rsidRPr="00A3121B">
        <w:rPr>
          <w:b/>
        </w:rPr>
        <w:t>ID</w:t>
      </w:r>
      <w:r w:rsidR="00432D20" w:rsidRPr="00A3121B">
        <w:t xml:space="preserve"> </w:t>
      </w:r>
      <w:r w:rsidR="00432D20">
        <w:t>identifies unique university</w:t>
      </w:r>
      <w:r w:rsidR="009108C1" w:rsidRPr="00A3121B">
        <w:t xml:space="preserve">, </w:t>
      </w:r>
      <w:r w:rsidR="00041FB6" w:rsidRPr="00041FB6">
        <w:rPr>
          <w:b/>
        </w:rPr>
        <w:t>University</w:t>
      </w:r>
      <w:r w:rsidR="007D2AD8">
        <w:rPr>
          <w:b/>
        </w:rPr>
        <w:t>Name</w:t>
      </w:r>
      <w:r w:rsidR="00A3121B">
        <w:t xml:space="preserve"> indicates </w:t>
      </w:r>
      <w:r w:rsidR="00BD32D6">
        <w:t xml:space="preserve">name of the </w:t>
      </w:r>
      <w:r w:rsidR="00A3121B">
        <w:t>university.</w:t>
      </w:r>
      <w:r w:rsidR="00432D20">
        <w:t xml:space="preserve"> </w:t>
      </w:r>
      <w:r w:rsidR="00BD32D6">
        <w:rPr>
          <w:b/>
        </w:rPr>
        <w:t>Description</w:t>
      </w:r>
      <w:r w:rsidR="00BD32D6">
        <w:t xml:space="preserve"> </w:t>
      </w:r>
      <w:r w:rsidR="00432D20">
        <w:t>indi</w:t>
      </w:r>
      <w:r w:rsidR="00BD32D6">
        <w:t xml:space="preserve">cates details about university. </w:t>
      </w:r>
      <w:r w:rsidR="00432D20">
        <w:t xml:space="preserve"> </w:t>
      </w:r>
    </w:p>
    <w:p w:rsidR="00CE41C7" w:rsidRDefault="00CE41C7" w:rsidP="001F3F90">
      <w:pPr>
        <w:jc w:val="both"/>
      </w:pPr>
    </w:p>
    <w:p w:rsidR="00226BC8" w:rsidRDefault="00226BC8" w:rsidP="001F3F90">
      <w:pPr>
        <w:jc w:val="both"/>
      </w:pPr>
    </w:p>
    <w:p w:rsidR="00CE41C7" w:rsidRPr="00D93555" w:rsidRDefault="00226BC8" w:rsidP="001F3F90">
      <w:pPr>
        <w:jc w:val="both"/>
        <w:rPr>
          <w:b/>
        </w:rPr>
      </w:pPr>
      <w:r w:rsidRPr="00D93555">
        <w:rPr>
          <w:b/>
        </w:rPr>
        <w:t>Student</w:t>
      </w:r>
    </w:p>
    <w:p w:rsidR="00CE41C7" w:rsidRPr="00717DE4" w:rsidRDefault="006B5256" w:rsidP="001F3F90">
      <w:pPr>
        <w:jc w:val="both"/>
      </w:pPr>
      <w:r w:rsidRPr="00717DE4">
        <w:t xml:space="preserve">This </w:t>
      </w:r>
      <w:r w:rsidR="00DA3014" w:rsidRPr="00717DE4">
        <w:t>table holds information pertained to</w:t>
      </w:r>
      <w:r w:rsidRPr="00717DE4">
        <w:t xml:space="preserve"> a </w:t>
      </w:r>
      <w:r w:rsidR="00226BC8" w:rsidRPr="00717DE4">
        <w:t>Student</w:t>
      </w:r>
      <w:r w:rsidRPr="00717DE4">
        <w:t xml:space="preserve">. </w:t>
      </w:r>
      <w:r w:rsidR="00226BC8" w:rsidRPr="00717DE4">
        <w:t>Student</w:t>
      </w:r>
      <w:r w:rsidR="00DA3014" w:rsidRPr="00717DE4">
        <w:t>s</w:t>
      </w:r>
      <w:r w:rsidR="00226BC8" w:rsidRPr="00717DE4">
        <w:t xml:space="preserve"> </w:t>
      </w:r>
      <w:r w:rsidRPr="00717DE4">
        <w:t>are ide</w:t>
      </w:r>
      <w:r w:rsidR="006B496C" w:rsidRPr="00717DE4">
        <w:t xml:space="preserve">ntified by their unique </w:t>
      </w:r>
      <w:r w:rsidR="00140BAF">
        <w:rPr>
          <w:b/>
        </w:rPr>
        <w:t>EmailAddress</w:t>
      </w:r>
      <w:r w:rsidR="00226BC8" w:rsidRPr="00717DE4">
        <w:t xml:space="preserve">, </w:t>
      </w:r>
      <w:r w:rsidR="00DA3014" w:rsidRPr="00717DE4">
        <w:t>s</w:t>
      </w:r>
      <w:r w:rsidR="00226BC8" w:rsidRPr="00717DE4">
        <w:t>tudent name</w:t>
      </w:r>
      <w:r w:rsidR="00DA3014" w:rsidRPr="00717DE4">
        <w:t xml:space="preserve"> can be maintained in </w:t>
      </w:r>
      <w:r w:rsidR="006760A4" w:rsidRPr="006760A4">
        <w:rPr>
          <w:b/>
        </w:rPr>
        <w:t>Student</w:t>
      </w:r>
      <w:r w:rsidR="00DA3014" w:rsidRPr="00717DE4">
        <w:rPr>
          <w:b/>
        </w:rPr>
        <w:t>Name</w:t>
      </w:r>
      <w:r w:rsidR="00DA3014" w:rsidRPr="00717DE4">
        <w:t xml:space="preserve"> column</w:t>
      </w:r>
      <w:r w:rsidR="00226BC8" w:rsidRPr="00717DE4">
        <w:t>, student date of birt</w:t>
      </w:r>
      <w:r w:rsidR="00D81DA4" w:rsidRPr="00717DE4">
        <w:t>h</w:t>
      </w:r>
      <w:r w:rsidR="00DA3014" w:rsidRPr="00717DE4">
        <w:t xml:space="preserve"> can be stored in </w:t>
      </w:r>
      <w:r w:rsidR="007F0EA9">
        <w:rPr>
          <w:b/>
        </w:rPr>
        <w:t xml:space="preserve">BirthDate </w:t>
      </w:r>
      <w:r w:rsidR="00DA3014" w:rsidRPr="00717DE4">
        <w:t>column</w:t>
      </w:r>
      <w:r w:rsidR="00D81DA4" w:rsidRPr="00717DE4">
        <w:rPr>
          <w:b/>
        </w:rPr>
        <w:t xml:space="preserve">, </w:t>
      </w:r>
      <w:r w:rsidR="00AD6E8A">
        <w:rPr>
          <w:b/>
        </w:rPr>
        <w:t xml:space="preserve">Location </w:t>
      </w:r>
      <w:r w:rsidR="00AD6E8A">
        <w:t>indicates location of where the student is living.</w:t>
      </w:r>
      <w:r w:rsidR="00D81DA4" w:rsidRPr="00717DE4">
        <w:t xml:space="preserve"> </w:t>
      </w:r>
      <w:r w:rsidR="0012214F" w:rsidRPr="006760A4">
        <w:rPr>
          <w:b/>
        </w:rPr>
        <w:t>Student</w:t>
      </w:r>
      <w:r w:rsidR="005A4499" w:rsidRPr="00522BAE">
        <w:rPr>
          <w:b/>
        </w:rPr>
        <w:t>Gender</w:t>
      </w:r>
      <w:r w:rsidR="005A4499">
        <w:t xml:space="preserve"> indic</w:t>
      </w:r>
      <w:r w:rsidR="007A3D5B">
        <w:t>ates the gender of the student.</w:t>
      </w:r>
    </w:p>
    <w:p w:rsidR="00CE41C7" w:rsidRPr="00D93555" w:rsidRDefault="00CE41C7" w:rsidP="001F3F90">
      <w:pPr>
        <w:jc w:val="both"/>
        <w:rPr>
          <w:b/>
        </w:rPr>
      </w:pPr>
    </w:p>
    <w:p w:rsidR="00CE41C7" w:rsidRPr="00D93555" w:rsidRDefault="00DA3014" w:rsidP="001F3F90">
      <w:pPr>
        <w:jc w:val="both"/>
        <w:rPr>
          <w:b/>
        </w:rPr>
      </w:pPr>
      <w:r w:rsidRPr="00D93555">
        <w:rPr>
          <w:b/>
        </w:rPr>
        <w:t>Course</w:t>
      </w:r>
    </w:p>
    <w:p w:rsidR="00CE7CA9" w:rsidRPr="00CE7CA9" w:rsidRDefault="00CE7CA9" w:rsidP="001F3F90">
      <w:pPr>
        <w:jc w:val="both"/>
      </w:pPr>
      <w:r>
        <w:t xml:space="preserve">Keeps track of </w:t>
      </w:r>
      <w:r w:rsidR="006B496C">
        <w:t>course</w:t>
      </w:r>
      <w:r>
        <w:t>s offered by several universities</w:t>
      </w:r>
      <w:r w:rsidR="006B5256">
        <w:t xml:space="preserve">: </w:t>
      </w:r>
      <w:r w:rsidRPr="00CE5D0E">
        <w:rPr>
          <w:b/>
        </w:rPr>
        <w:t>Course</w:t>
      </w:r>
      <w:r w:rsidR="0033570B">
        <w:rPr>
          <w:b/>
        </w:rPr>
        <w:t>I</w:t>
      </w:r>
      <w:r w:rsidRPr="00CE5D0E">
        <w:rPr>
          <w:b/>
        </w:rPr>
        <w:t>D</w:t>
      </w:r>
      <w:r>
        <w:t xml:space="preserve"> is used to uniquely identify courses,</w:t>
      </w:r>
      <w:r w:rsidR="00AD6E8A">
        <w:t xml:space="preserve"> </w:t>
      </w:r>
      <w:r w:rsidR="001005DA" w:rsidRPr="001005DA">
        <w:rPr>
          <w:b/>
        </w:rPr>
        <w:t>Course</w:t>
      </w:r>
      <w:r w:rsidR="00AD6E8A" w:rsidRPr="001005DA">
        <w:rPr>
          <w:b/>
        </w:rPr>
        <w:t>Name</w:t>
      </w:r>
      <w:r w:rsidR="00AD6E8A">
        <w:t xml:space="preserve"> indicates the name of the course, </w:t>
      </w:r>
      <w:r w:rsidR="000D1F20">
        <w:rPr>
          <w:b/>
        </w:rPr>
        <w:t>O</w:t>
      </w:r>
      <w:bookmarkStart w:id="0" w:name="_GoBack"/>
      <w:bookmarkEnd w:id="0"/>
      <w:r w:rsidR="00AD6E8A" w:rsidRPr="001005DA">
        <w:rPr>
          <w:b/>
        </w:rPr>
        <w:t>verview</w:t>
      </w:r>
      <w:r w:rsidR="00AD6E8A">
        <w:t xml:space="preserve"> indicates the</w:t>
      </w:r>
      <w:r w:rsidR="001005DA">
        <w:t xml:space="preserve"> overview about the university, </w:t>
      </w:r>
      <w:r w:rsidR="001005DA" w:rsidRPr="00FF208D">
        <w:rPr>
          <w:b/>
        </w:rPr>
        <w:t>Duration</w:t>
      </w:r>
      <w:r w:rsidR="001005DA">
        <w:t xml:space="preserve"> indicates the days in which </w:t>
      </w:r>
      <w:r w:rsidR="00FF208D">
        <w:t xml:space="preserve">you need to complete the course, </w:t>
      </w:r>
      <w:r w:rsidR="00FF208D" w:rsidRPr="00FF208D">
        <w:rPr>
          <w:b/>
        </w:rPr>
        <w:t>Difficulty</w:t>
      </w:r>
      <w:r w:rsidR="00FF208D">
        <w:rPr>
          <w:b/>
        </w:rPr>
        <w:t xml:space="preserve"> </w:t>
      </w:r>
      <w:r w:rsidR="00FF208D">
        <w:t xml:space="preserve">indicates how easy or hard the course is, </w:t>
      </w:r>
      <w:r w:rsidR="00FF208D" w:rsidRPr="00FF208D">
        <w:rPr>
          <w:b/>
        </w:rPr>
        <w:t>Category</w:t>
      </w:r>
      <w:r w:rsidR="00FF208D">
        <w:rPr>
          <w:b/>
        </w:rPr>
        <w:t xml:space="preserve"> </w:t>
      </w:r>
      <w:r w:rsidR="00FF208D">
        <w:t xml:space="preserve">indicates to which category the course belongs to, </w:t>
      </w:r>
      <w:r w:rsidR="00FF208D" w:rsidRPr="00FF208D">
        <w:rPr>
          <w:b/>
        </w:rPr>
        <w:t>FAQ</w:t>
      </w:r>
      <w:r w:rsidR="00FF208D">
        <w:rPr>
          <w:b/>
        </w:rPr>
        <w:t xml:space="preserve"> </w:t>
      </w:r>
      <w:r w:rsidR="00FF208D" w:rsidRPr="00FF208D">
        <w:t>indicates frequently asked questions about the course</w:t>
      </w:r>
    </w:p>
    <w:p w:rsidR="00DA3014" w:rsidRDefault="00DA3014" w:rsidP="001F3F90">
      <w:pPr>
        <w:jc w:val="both"/>
      </w:pPr>
    </w:p>
    <w:p w:rsidR="00CE7CA9" w:rsidRPr="00D93555" w:rsidRDefault="00CE7CA9" w:rsidP="001F3F90">
      <w:pPr>
        <w:jc w:val="both"/>
        <w:rPr>
          <w:b/>
        </w:rPr>
      </w:pPr>
      <w:r w:rsidRPr="00D93555">
        <w:rPr>
          <w:b/>
        </w:rPr>
        <w:t>Transaction</w:t>
      </w:r>
    </w:p>
    <w:p w:rsidR="00CE7CA9" w:rsidRPr="00CE7CA9" w:rsidRDefault="00CE7CA9" w:rsidP="001F3F90">
      <w:pPr>
        <w:jc w:val="both"/>
      </w:pPr>
      <w:r>
        <w:t xml:space="preserve">Keeps track of transaction details.  Has </w:t>
      </w:r>
      <w:r w:rsidRPr="00717DE4">
        <w:rPr>
          <w:b/>
        </w:rPr>
        <w:t>TransactionID</w:t>
      </w:r>
      <w:r>
        <w:t xml:space="preserve"> as primary </w:t>
      </w:r>
      <w:r w:rsidR="00A47AB4">
        <w:t>key,</w:t>
      </w:r>
      <w:r w:rsidR="00B5298D">
        <w:t xml:space="preserve"> </w:t>
      </w:r>
      <w:r w:rsidR="00B5298D" w:rsidRPr="00B5298D">
        <w:rPr>
          <w:b/>
        </w:rPr>
        <w:t>Transaction_</w:t>
      </w:r>
      <w:r w:rsidRPr="00B5298D">
        <w:rPr>
          <w:b/>
        </w:rPr>
        <w:t>Status</w:t>
      </w:r>
      <w:r>
        <w:t xml:space="preserve"> </w:t>
      </w:r>
      <w:r w:rsidR="00B5298D">
        <w:t xml:space="preserve">is to </w:t>
      </w:r>
      <w:r>
        <w:t>identify success or failure</w:t>
      </w:r>
      <w:r w:rsidR="008D5BE5">
        <w:t xml:space="preserve"> of transaction</w:t>
      </w:r>
      <w:r>
        <w:t xml:space="preserve">, </w:t>
      </w:r>
      <w:r w:rsidR="0006364B">
        <w:rPr>
          <w:b/>
        </w:rPr>
        <w:t>Times</w:t>
      </w:r>
      <w:r w:rsidR="00E511B5" w:rsidRPr="00A334C0">
        <w:rPr>
          <w:b/>
        </w:rPr>
        <w:t>tamp</w:t>
      </w:r>
      <w:r w:rsidR="00E511B5">
        <w:t xml:space="preserve"> indicates the date and time the transaction was made</w:t>
      </w:r>
      <w:r>
        <w:t xml:space="preserve">. </w:t>
      </w:r>
    </w:p>
    <w:p w:rsidR="00CE7CA9" w:rsidRDefault="00CE7CA9" w:rsidP="001F3F90">
      <w:pPr>
        <w:jc w:val="both"/>
      </w:pPr>
    </w:p>
    <w:p w:rsidR="00A3121B" w:rsidRPr="00D93555" w:rsidRDefault="00A3121B" w:rsidP="001F3F90">
      <w:pPr>
        <w:jc w:val="both"/>
        <w:rPr>
          <w:b/>
        </w:rPr>
      </w:pPr>
      <w:r w:rsidRPr="00D93555">
        <w:rPr>
          <w:b/>
        </w:rPr>
        <w:t>Instructor</w:t>
      </w:r>
    </w:p>
    <w:p w:rsidR="006149FF" w:rsidRPr="00717DE4" w:rsidRDefault="00A3121B" w:rsidP="006149FF">
      <w:pPr>
        <w:jc w:val="both"/>
      </w:pPr>
      <w:r>
        <w:t xml:space="preserve">Keeps track of instructor details. Has </w:t>
      </w:r>
      <w:r w:rsidR="00CE0480">
        <w:rPr>
          <w:b/>
        </w:rPr>
        <w:t>Instructor</w:t>
      </w:r>
      <w:r w:rsidRPr="00A3121B">
        <w:rPr>
          <w:b/>
        </w:rPr>
        <w:t>ID</w:t>
      </w:r>
      <w:r>
        <w:t xml:space="preserve"> as primary key. </w:t>
      </w:r>
      <w:r w:rsidR="00D833C9">
        <w:rPr>
          <w:b/>
        </w:rPr>
        <w:t>InstructorName</w:t>
      </w:r>
      <w:r w:rsidR="0030247A">
        <w:rPr>
          <w:b/>
        </w:rPr>
        <w:t xml:space="preserve"> </w:t>
      </w:r>
      <w:r w:rsidR="0030247A" w:rsidRPr="006C4ABA">
        <w:t>is used to represent the name of the Instructor</w:t>
      </w:r>
      <w:r w:rsidR="00D833C9">
        <w:rPr>
          <w:b/>
        </w:rPr>
        <w:t>, Instructor</w:t>
      </w:r>
      <w:r w:rsidR="006149FF" w:rsidRPr="00522BAE">
        <w:rPr>
          <w:b/>
        </w:rPr>
        <w:t>Gender</w:t>
      </w:r>
      <w:r w:rsidR="006149FF">
        <w:t xml:space="preserve"> indicates the gender of the</w:t>
      </w:r>
      <w:r w:rsidR="00BB24E4">
        <w:t xml:space="preserve"> ins</w:t>
      </w:r>
      <w:r w:rsidR="00505FF4">
        <w:t>tructor</w:t>
      </w:r>
      <w:r w:rsidR="0030247A">
        <w:t xml:space="preserve">, </w:t>
      </w:r>
      <w:r w:rsidR="0030247A" w:rsidRPr="006C4ABA">
        <w:rPr>
          <w:b/>
        </w:rPr>
        <w:t>Specialization</w:t>
      </w:r>
      <w:r w:rsidR="0030247A">
        <w:t xml:space="preserve"> indicates area of specialization of Instructor. </w:t>
      </w:r>
    </w:p>
    <w:p w:rsidR="00A3121B" w:rsidRDefault="00A3121B" w:rsidP="001F3F90">
      <w:pPr>
        <w:jc w:val="both"/>
      </w:pPr>
    </w:p>
    <w:p w:rsidR="00CE41C7" w:rsidRDefault="00CE41C7" w:rsidP="001F3F90">
      <w:pPr>
        <w:jc w:val="both"/>
      </w:pPr>
    </w:p>
    <w:p w:rsidR="00CE41C7" w:rsidRDefault="00A47AB4" w:rsidP="001F3F90">
      <w:pPr>
        <w:jc w:val="both"/>
      </w:pPr>
      <w:r>
        <w:t>[</w:t>
      </w:r>
      <w:r w:rsidR="00143E7F">
        <w:t xml:space="preserve">WILL </w:t>
      </w:r>
      <w:r w:rsidR="00411A5C">
        <w:t>ADD MORE DATA OBJECTS IN FUTURE</w:t>
      </w:r>
      <w:r w:rsidR="006B496C">
        <w:t>]</w:t>
      </w:r>
    </w:p>
    <w:sectPr w:rsidR="00CE41C7" w:rsidSect="00870B85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ZCAzMjMwMTc2NLCwtTCyUdpeDU4uLM/DyQAvNaAFZtS5YsAAAA"/>
  </w:docVars>
  <w:rsids>
    <w:rsidRoot w:val="00CE41C7"/>
    <w:rsid w:val="00012459"/>
    <w:rsid w:val="00041FB6"/>
    <w:rsid w:val="0006364B"/>
    <w:rsid w:val="00070580"/>
    <w:rsid w:val="000764AD"/>
    <w:rsid w:val="00077952"/>
    <w:rsid w:val="00094BE8"/>
    <w:rsid w:val="000A593B"/>
    <w:rsid w:val="000A6737"/>
    <w:rsid w:val="000B5D55"/>
    <w:rsid w:val="000D1F20"/>
    <w:rsid w:val="000D2976"/>
    <w:rsid w:val="001005DA"/>
    <w:rsid w:val="001143E0"/>
    <w:rsid w:val="0012214F"/>
    <w:rsid w:val="001318FB"/>
    <w:rsid w:val="00140662"/>
    <w:rsid w:val="00140BAF"/>
    <w:rsid w:val="00143E7F"/>
    <w:rsid w:val="0014448F"/>
    <w:rsid w:val="001669CA"/>
    <w:rsid w:val="00184F39"/>
    <w:rsid w:val="00197754"/>
    <w:rsid w:val="001B07D4"/>
    <w:rsid w:val="001B37E3"/>
    <w:rsid w:val="001C468D"/>
    <w:rsid w:val="001E1D00"/>
    <w:rsid w:val="001F3F90"/>
    <w:rsid w:val="0020160F"/>
    <w:rsid w:val="0020651F"/>
    <w:rsid w:val="00226BC8"/>
    <w:rsid w:val="00244486"/>
    <w:rsid w:val="0024687E"/>
    <w:rsid w:val="00282E02"/>
    <w:rsid w:val="002B1477"/>
    <w:rsid w:val="002C5ADB"/>
    <w:rsid w:val="002F4AE1"/>
    <w:rsid w:val="0030247A"/>
    <w:rsid w:val="00306E62"/>
    <w:rsid w:val="00334545"/>
    <w:rsid w:val="0033570B"/>
    <w:rsid w:val="00346546"/>
    <w:rsid w:val="00353FCB"/>
    <w:rsid w:val="00363519"/>
    <w:rsid w:val="00385C6B"/>
    <w:rsid w:val="003D1098"/>
    <w:rsid w:val="003E2158"/>
    <w:rsid w:val="003E5C57"/>
    <w:rsid w:val="00411A5C"/>
    <w:rsid w:val="004221D9"/>
    <w:rsid w:val="00425916"/>
    <w:rsid w:val="00432D20"/>
    <w:rsid w:val="00460DE4"/>
    <w:rsid w:val="00491ED2"/>
    <w:rsid w:val="004E4C91"/>
    <w:rsid w:val="00505FF4"/>
    <w:rsid w:val="00522BAE"/>
    <w:rsid w:val="00554ADC"/>
    <w:rsid w:val="005923B2"/>
    <w:rsid w:val="005A4499"/>
    <w:rsid w:val="005A50BB"/>
    <w:rsid w:val="005F545F"/>
    <w:rsid w:val="005F6CB0"/>
    <w:rsid w:val="006149FF"/>
    <w:rsid w:val="006361F7"/>
    <w:rsid w:val="006760A4"/>
    <w:rsid w:val="0067741B"/>
    <w:rsid w:val="006B3AFC"/>
    <w:rsid w:val="006B496C"/>
    <w:rsid w:val="006B5256"/>
    <w:rsid w:val="006C4ABA"/>
    <w:rsid w:val="006E5E23"/>
    <w:rsid w:val="006E61A8"/>
    <w:rsid w:val="007051DD"/>
    <w:rsid w:val="007134D2"/>
    <w:rsid w:val="00717DE4"/>
    <w:rsid w:val="00725AED"/>
    <w:rsid w:val="00747350"/>
    <w:rsid w:val="00753AFA"/>
    <w:rsid w:val="00765BEB"/>
    <w:rsid w:val="007A3D5B"/>
    <w:rsid w:val="007B0E09"/>
    <w:rsid w:val="007D2AD8"/>
    <w:rsid w:val="007E5A2D"/>
    <w:rsid w:val="007F0EA9"/>
    <w:rsid w:val="00812141"/>
    <w:rsid w:val="00870B85"/>
    <w:rsid w:val="0088155D"/>
    <w:rsid w:val="00887AB8"/>
    <w:rsid w:val="0089782C"/>
    <w:rsid w:val="008D5BE5"/>
    <w:rsid w:val="008D6D63"/>
    <w:rsid w:val="008D767F"/>
    <w:rsid w:val="008E144D"/>
    <w:rsid w:val="008F39A8"/>
    <w:rsid w:val="008F6BDB"/>
    <w:rsid w:val="009108C1"/>
    <w:rsid w:val="00923E30"/>
    <w:rsid w:val="00953EA6"/>
    <w:rsid w:val="00970435"/>
    <w:rsid w:val="0097580C"/>
    <w:rsid w:val="009840E2"/>
    <w:rsid w:val="009B3833"/>
    <w:rsid w:val="009E7E1C"/>
    <w:rsid w:val="009F757B"/>
    <w:rsid w:val="00A057FE"/>
    <w:rsid w:val="00A15CD7"/>
    <w:rsid w:val="00A215F9"/>
    <w:rsid w:val="00A3121B"/>
    <w:rsid w:val="00A32EE4"/>
    <w:rsid w:val="00A334C0"/>
    <w:rsid w:val="00A47AB4"/>
    <w:rsid w:val="00A52443"/>
    <w:rsid w:val="00A54BFC"/>
    <w:rsid w:val="00A57158"/>
    <w:rsid w:val="00A63DB6"/>
    <w:rsid w:val="00A751B2"/>
    <w:rsid w:val="00A76D95"/>
    <w:rsid w:val="00A77E13"/>
    <w:rsid w:val="00AA1EA1"/>
    <w:rsid w:val="00AB17F2"/>
    <w:rsid w:val="00AB2B49"/>
    <w:rsid w:val="00AB3E19"/>
    <w:rsid w:val="00AC4E3E"/>
    <w:rsid w:val="00AC5A2C"/>
    <w:rsid w:val="00AD6E8A"/>
    <w:rsid w:val="00B129F7"/>
    <w:rsid w:val="00B26390"/>
    <w:rsid w:val="00B313F1"/>
    <w:rsid w:val="00B46459"/>
    <w:rsid w:val="00B5298D"/>
    <w:rsid w:val="00B77936"/>
    <w:rsid w:val="00B8659E"/>
    <w:rsid w:val="00BB24E4"/>
    <w:rsid w:val="00BB636E"/>
    <w:rsid w:val="00BD32D6"/>
    <w:rsid w:val="00BF4800"/>
    <w:rsid w:val="00C8265B"/>
    <w:rsid w:val="00CB0F56"/>
    <w:rsid w:val="00CC424D"/>
    <w:rsid w:val="00CC45D8"/>
    <w:rsid w:val="00CD4317"/>
    <w:rsid w:val="00CE0480"/>
    <w:rsid w:val="00CE27ED"/>
    <w:rsid w:val="00CE41C7"/>
    <w:rsid w:val="00CE5D0E"/>
    <w:rsid w:val="00CE759B"/>
    <w:rsid w:val="00CE7CA9"/>
    <w:rsid w:val="00D73FB6"/>
    <w:rsid w:val="00D81DA4"/>
    <w:rsid w:val="00D82BEA"/>
    <w:rsid w:val="00D833C9"/>
    <w:rsid w:val="00D86587"/>
    <w:rsid w:val="00D93555"/>
    <w:rsid w:val="00DA3014"/>
    <w:rsid w:val="00DC380C"/>
    <w:rsid w:val="00DE27B8"/>
    <w:rsid w:val="00E300F3"/>
    <w:rsid w:val="00E501AC"/>
    <w:rsid w:val="00E511B5"/>
    <w:rsid w:val="00E764EE"/>
    <w:rsid w:val="00EA4C4F"/>
    <w:rsid w:val="00EB2414"/>
    <w:rsid w:val="00F26764"/>
    <w:rsid w:val="00F30D18"/>
    <w:rsid w:val="00F9306E"/>
    <w:rsid w:val="00FA4557"/>
    <w:rsid w:val="00FA50C9"/>
    <w:rsid w:val="00FF20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CAF206"/>
  <w15:docId w15:val="{113FE05B-A88C-406C-A05B-4DB6A83AE5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color w:val="000000"/>
        <w:sz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rsid w:val="00870B85"/>
  </w:style>
  <w:style w:type="paragraph" w:styleId="Heading1">
    <w:name w:val="heading 1"/>
    <w:basedOn w:val="Normal"/>
    <w:next w:val="Normal"/>
    <w:rsid w:val="00870B85"/>
    <w:pPr>
      <w:keepNext/>
      <w:keepLines/>
      <w:spacing w:before="200"/>
      <w:contextualSpacing/>
      <w:outlineLvl w:val="0"/>
    </w:pPr>
    <w:rPr>
      <w:rFonts w:ascii="Trebuchet MS" w:eastAsia="Trebuchet MS" w:hAnsi="Trebuchet MS" w:cs="Trebuchet MS"/>
      <w:sz w:val="32"/>
    </w:rPr>
  </w:style>
  <w:style w:type="paragraph" w:styleId="Heading2">
    <w:name w:val="heading 2"/>
    <w:basedOn w:val="Normal"/>
    <w:next w:val="Normal"/>
    <w:rsid w:val="00870B85"/>
    <w:pPr>
      <w:keepNext/>
      <w:keepLines/>
      <w:spacing w:before="200"/>
      <w:contextualSpacing/>
      <w:outlineLvl w:val="1"/>
    </w:pPr>
    <w:rPr>
      <w:rFonts w:ascii="Trebuchet MS" w:eastAsia="Trebuchet MS" w:hAnsi="Trebuchet MS" w:cs="Trebuchet MS"/>
      <w:b/>
      <w:sz w:val="26"/>
    </w:rPr>
  </w:style>
  <w:style w:type="paragraph" w:styleId="Heading3">
    <w:name w:val="heading 3"/>
    <w:basedOn w:val="Normal"/>
    <w:next w:val="Normal"/>
    <w:rsid w:val="00870B85"/>
    <w:pPr>
      <w:keepNext/>
      <w:keepLines/>
      <w:spacing w:before="160"/>
      <w:contextualSpacing/>
      <w:outlineLvl w:val="2"/>
    </w:pPr>
    <w:rPr>
      <w:rFonts w:ascii="Trebuchet MS" w:eastAsia="Trebuchet MS" w:hAnsi="Trebuchet MS" w:cs="Trebuchet MS"/>
      <w:b/>
      <w:color w:val="666666"/>
      <w:sz w:val="24"/>
    </w:rPr>
  </w:style>
  <w:style w:type="paragraph" w:styleId="Heading4">
    <w:name w:val="heading 4"/>
    <w:basedOn w:val="Normal"/>
    <w:next w:val="Normal"/>
    <w:rsid w:val="00870B85"/>
    <w:pPr>
      <w:keepNext/>
      <w:keepLines/>
      <w:spacing w:before="160"/>
      <w:contextualSpacing/>
      <w:outlineLvl w:val="3"/>
    </w:pPr>
    <w:rPr>
      <w:rFonts w:ascii="Trebuchet MS" w:eastAsia="Trebuchet MS" w:hAnsi="Trebuchet MS" w:cs="Trebuchet MS"/>
      <w:color w:val="666666"/>
      <w:u w:val="single"/>
    </w:rPr>
  </w:style>
  <w:style w:type="paragraph" w:styleId="Heading5">
    <w:name w:val="heading 5"/>
    <w:basedOn w:val="Normal"/>
    <w:next w:val="Normal"/>
    <w:rsid w:val="00870B85"/>
    <w:pPr>
      <w:keepNext/>
      <w:keepLines/>
      <w:spacing w:before="160"/>
      <w:contextualSpacing/>
      <w:outlineLvl w:val="4"/>
    </w:pPr>
    <w:rPr>
      <w:rFonts w:ascii="Trebuchet MS" w:eastAsia="Trebuchet MS" w:hAnsi="Trebuchet MS" w:cs="Trebuchet MS"/>
      <w:color w:val="666666"/>
    </w:rPr>
  </w:style>
  <w:style w:type="paragraph" w:styleId="Heading6">
    <w:name w:val="heading 6"/>
    <w:basedOn w:val="Normal"/>
    <w:next w:val="Normal"/>
    <w:rsid w:val="00870B85"/>
    <w:pPr>
      <w:keepNext/>
      <w:keepLines/>
      <w:spacing w:before="160"/>
      <w:contextualSpacing/>
      <w:outlineLvl w:val="5"/>
    </w:pPr>
    <w:rPr>
      <w:rFonts w:ascii="Trebuchet MS" w:eastAsia="Trebuchet MS" w:hAnsi="Trebuchet MS" w:cs="Trebuchet MS"/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rsid w:val="00870B85"/>
    <w:pPr>
      <w:keepNext/>
      <w:keepLines/>
      <w:contextualSpacing/>
    </w:pPr>
    <w:rPr>
      <w:rFonts w:ascii="Trebuchet MS" w:eastAsia="Trebuchet MS" w:hAnsi="Trebuchet MS" w:cs="Trebuchet MS"/>
      <w:sz w:val="42"/>
    </w:rPr>
  </w:style>
  <w:style w:type="paragraph" w:styleId="Subtitle">
    <w:name w:val="Subtitle"/>
    <w:basedOn w:val="Normal"/>
    <w:next w:val="Normal"/>
    <w:rsid w:val="00870B85"/>
    <w:pPr>
      <w:keepNext/>
      <w:keepLines/>
      <w:spacing w:after="200"/>
      <w:contextualSpacing/>
    </w:pPr>
    <w:rPr>
      <w:rFonts w:ascii="Trebuchet MS" w:eastAsia="Trebuchet MS" w:hAnsi="Trebuchet MS" w:cs="Trebuchet MS"/>
      <w:i/>
      <w:color w:val="666666"/>
      <w:sz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3</TotalTime>
  <Pages>3</Pages>
  <Words>669</Words>
  <Characters>3819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ct, Part 3.docx</vt:lpstr>
    </vt:vector>
  </TitlesOfParts>
  <Company/>
  <LinksUpToDate>false</LinksUpToDate>
  <CharactersWithSpaces>44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, Part 3.docx</dc:title>
  <dc:creator>Eric</dc:creator>
  <cp:lastModifiedBy>Suhas Kumar</cp:lastModifiedBy>
  <cp:revision>378</cp:revision>
  <dcterms:created xsi:type="dcterms:W3CDTF">2017-02-08T21:26:00Z</dcterms:created>
  <dcterms:modified xsi:type="dcterms:W3CDTF">2017-04-05T16:01:00Z</dcterms:modified>
</cp:coreProperties>
</file>